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537302" w14:textId="2B77F9C2" w:rsidR="00D82350" w:rsidRPr="00971768" w:rsidRDefault="00B25730" w:rsidP="0011684F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971768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fldChar w:fldCharType="begin"/>
      </w:r>
      <w:r w:rsidRPr="00971768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instrText xml:space="preserve"> HYPERLINK "</w:instrText>
      </w:r>
      <w:r w:rsidRPr="00971768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instrText>https://www.cambly.com/en/student/courses/62cdf57ec3dbcad11563a640/62cdfb34d7e8e8ad11d1cca5</w:instrText>
      </w:r>
      <w:r w:rsidRPr="00971768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instrText xml:space="preserve">" </w:instrText>
      </w:r>
      <w:r w:rsidRPr="00971768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fldChar w:fldCharType="separate"/>
      </w:r>
      <w:r w:rsidRPr="00971768">
        <w:rPr>
          <w:rStyle w:val="Hyperlink"/>
          <w:rFonts w:ascii="Times New Roman" w:eastAsia="Times New Roman" w:hAnsi="Times New Roman" w:cs="Times New Roman"/>
          <w:kern w:val="0"/>
          <w:szCs w:val="21"/>
          <w:lang w:val="en-GB"/>
        </w:rPr>
        <w:t>https://www.cambly.com/en/student/courses/62cdf57ec3dbcad11563a640/62cdfb34d7e8e8ad11d1cca5</w:t>
      </w:r>
      <w:r w:rsidRPr="00971768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fldChar w:fldCharType="end"/>
      </w:r>
    </w:p>
    <w:p w14:paraId="799EFC54" w14:textId="5D4BD245" w:rsidR="00B25730" w:rsidRPr="00971768" w:rsidRDefault="00B25730" w:rsidP="0011684F">
      <w:pPr>
        <w:widowControl/>
        <w:shd w:val="clear" w:color="auto" w:fill="FFFFFF"/>
        <w:jc w:val="left"/>
        <w:rPr>
          <w:rFonts w:ascii="Times New Roman" w:hAnsi="Times New Roman" w:cs="Times New Roman"/>
          <w:noProof/>
        </w:rPr>
      </w:pPr>
      <w:r w:rsidRPr="00971768">
        <w:rPr>
          <w:rFonts w:ascii="Times New Roman" w:hAnsi="Times New Roman" w:cs="Times New Roman"/>
          <w:noProof/>
        </w:rPr>
        <w:drawing>
          <wp:inline distT="0" distB="0" distL="0" distR="0" wp14:anchorId="40CE7882" wp14:editId="593F124C">
            <wp:extent cx="5274310" cy="202184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192"/>
        <w:gridCol w:w="3339"/>
      </w:tblGrid>
      <w:tr w:rsidR="00D82EA4" w:rsidRPr="00971768" w14:paraId="314A5ABF" w14:textId="77777777" w:rsidTr="00551760">
        <w:tc>
          <w:tcPr>
            <w:tcW w:w="2765" w:type="dxa"/>
          </w:tcPr>
          <w:p w14:paraId="4D102E36" w14:textId="34342209" w:rsidR="00D82EA4" w:rsidRPr="00971768" w:rsidRDefault="00884B1E" w:rsidP="00884B1E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11684F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Microsoft OneNote</w:t>
            </w:r>
          </w:p>
        </w:tc>
        <w:tc>
          <w:tcPr>
            <w:tcW w:w="2192" w:type="dxa"/>
          </w:tcPr>
          <w:p w14:paraId="00C9B10D" w14:textId="5FB21569" w:rsidR="00D82EA4" w:rsidRPr="00971768" w:rsidRDefault="00121E23" w:rsidP="0011684F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  <w:r>
              <w:rPr>
                <w:rStyle w:val="pron-text"/>
                <w:rFonts w:ascii="Arial" w:hAnsi="Arial" w:cs="Arial"/>
                <w:color w:val="626469"/>
                <w:sz w:val="20"/>
                <w:szCs w:val="20"/>
                <w:shd w:val="clear" w:color="auto" w:fill="FFFFFF"/>
              </w:rPr>
              <w:t>ˈ</w:t>
            </w:r>
            <w:proofErr w:type="spellStart"/>
            <w:r>
              <w:rPr>
                <w:rStyle w:val="pron-text"/>
                <w:rFonts w:ascii="Arial" w:hAnsi="Arial" w:cs="Arial"/>
                <w:color w:val="626469"/>
                <w:sz w:val="20"/>
                <w:szCs w:val="20"/>
                <w:shd w:val="clear" w:color="auto" w:fill="FFFFFF"/>
              </w:rPr>
              <w:t>maɪkrəsɔːft</w:t>
            </w:r>
            <w:proofErr w:type="spellEnd"/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339" w:type="dxa"/>
          </w:tcPr>
          <w:p w14:paraId="5499F49F" w14:textId="77777777" w:rsidR="00D82EA4" w:rsidRPr="00971768" w:rsidRDefault="00D82EA4" w:rsidP="0011684F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</w:tr>
      <w:tr w:rsidR="00D82EA4" w:rsidRPr="00971768" w14:paraId="56587577" w14:textId="77777777" w:rsidTr="00551760">
        <w:tc>
          <w:tcPr>
            <w:tcW w:w="2765" w:type="dxa"/>
          </w:tcPr>
          <w:p w14:paraId="0C880E4F" w14:textId="106E1852" w:rsidR="00D82EA4" w:rsidRPr="00971768" w:rsidRDefault="00D82EA4" w:rsidP="00D82EA4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11684F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Outline</w:t>
            </w:r>
          </w:p>
        </w:tc>
        <w:tc>
          <w:tcPr>
            <w:tcW w:w="2192" w:type="dxa"/>
          </w:tcPr>
          <w:p w14:paraId="5A9993A9" w14:textId="77777777" w:rsidR="00D82EA4" w:rsidRPr="00971768" w:rsidRDefault="00D82EA4" w:rsidP="0011684F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  <w:tc>
          <w:tcPr>
            <w:tcW w:w="3339" w:type="dxa"/>
          </w:tcPr>
          <w:p w14:paraId="50C2A59E" w14:textId="77777777" w:rsidR="00D82EA4" w:rsidRPr="00971768" w:rsidRDefault="00D82EA4" w:rsidP="0011684F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</w:tr>
      <w:tr w:rsidR="00D82EA4" w:rsidRPr="00971768" w14:paraId="1FCFE2D9" w14:textId="77777777" w:rsidTr="00551760">
        <w:tc>
          <w:tcPr>
            <w:tcW w:w="2765" w:type="dxa"/>
          </w:tcPr>
          <w:p w14:paraId="1A9F329F" w14:textId="6AA7C140" w:rsidR="00D82EA4" w:rsidRPr="00971768" w:rsidRDefault="00D82EA4" w:rsidP="00D82EA4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11684F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Focus to do</w:t>
            </w:r>
          </w:p>
        </w:tc>
        <w:tc>
          <w:tcPr>
            <w:tcW w:w="2192" w:type="dxa"/>
          </w:tcPr>
          <w:p w14:paraId="6865AFD0" w14:textId="77777777" w:rsidR="00D82EA4" w:rsidRPr="00971768" w:rsidRDefault="00D82EA4" w:rsidP="0011684F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  <w:tc>
          <w:tcPr>
            <w:tcW w:w="3339" w:type="dxa"/>
          </w:tcPr>
          <w:p w14:paraId="2016A54B" w14:textId="77777777" w:rsidR="00D82EA4" w:rsidRPr="00971768" w:rsidRDefault="00D82EA4" w:rsidP="0011684F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</w:tr>
      <w:tr w:rsidR="00D82EA4" w:rsidRPr="00971768" w14:paraId="4A73DB7F" w14:textId="77777777" w:rsidTr="00551760">
        <w:tc>
          <w:tcPr>
            <w:tcW w:w="2765" w:type="dxa"/>
          </w:tcPr>
          <w:p w14:paraId="7C344240" w14:textId="1981CFA7" w:rsidR="00D82EA4" w:rsidRPr="00971768" w:rsidRDefault="00D82EA4" w:rsidP="00D82EA4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11684F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Pomodoro method</w:t>
            </w:r>
          </w:p>
        </w:tc>
        <w:tc>
          <w:tcPr>
            <w:tcW w:w="2192" w:type="dxa"/>
          </w:tcPr>
          <w:p w14:paraId="7BDE85FC" w14:textId="77777777" w:rsidR="00D82EA4" w:rsidRPr="00971768" w:rsidRDefault="00D82EA4" w:rsidP="0011684F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  <w:tc>
          <w:tcPr>
            <w:tcW w:w="3339" w:type="dxa"/>
          </w:tcPr>
          <w:p w14:paraId="22C714C0" w14:textId="02C0BBC1" w:rsidR="00D82EA4" w:rsidRPr="00971768" w:rsidRDefault="00551760" w:rsidP="0011684F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971768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FFFFF"/>
              </w:rPr>
              <w:t>The Pomodoro Technique is a time management method developed by Francesco Cirillo in the late 1980s. The technique uses a timer to break down periods of work into 25-minute intervals called "</w:t>
            </w:r>
            <w:proofErr w:type="spellStart"/>
            <w:r w:rsidRPr="00971768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FFFFF"/>
              </w:rPr>
              <w:t>pomodori</w:t>
            </w:r>
            <w:proofErr w:type="spellEnd"/>
            <w:r w:rsidRPr="00971768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FFFFF"/>
              </w:rPr>
              <w:t>" (from the Italian word for "tomato"), separated by short breaks.</w:t>
            </w:r>
          </w:p>
        </w:tc>
      </w:tr>
      <w:tr w:rsidR="00D82EA4" w:rsidRPr="00971768" w14:paraId="70326C1B" w14:textId="77777777" w:rsidTr="00551760">
        <w:tc>
          <w:tcPr>
            <w:tcW w:w="2765" w:type="dxa"/>
          </w:tcPr>
          <w:p w14:paraId="08907E1A" w14:textId="4BCA6B73" w:rsidR="00D82EA4" w:rsidRPr="00971768" w:rsidRDefault="00884B1E" w:rsidP="00D82EA4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proofErr w:type="spellStart"/>
            <w:r w:rsidRPr="0011684F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EverNote</w:t>
            </w:r>
            <w:proofErr w:type="spellEnd"/>
          </w:p>
        </w:tc>
        <w:tc>
          <w:tcPr>
            <w:tcW w:w="2192" w:type="dxa"/>
          </w:tcPr>
          <w:p w14:paraId="2A425C3A" w14:textId="77777777" w:rsidR="00D82EA4" w:rsidRPr="00971768" w:rsidRDefault="00D82EA4" w:rsidP="0011684F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  <w:tc>
          <w:tcPr>
            <w:tcW w:w="3339" w:type="dxa"/>
          </w:tcPr>
          <w:p w14:paraId="4ED8DA10" w14:textId="1E9FEFA5" w:rsidR="00D82EA4" w:rsidRPr="00971768" w:rsidRDefault="00551760" w:rsidP="0011684F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971768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印象笔记</w:t>
            </w:r>
          </w:p>
        </w:tc>
      </w:tr>
      <w:tr w:rsidR="00884B1E" w:rsidRPr="00971768" w14:paraId="7FEBCAF4" w14:textId="77777777" w:rsidTr="00551760">
        <w:tc>
          <w:tcPr>
            <w:tcW w:w="2765" w:type="dxa"/>
          </w:tcPr>
          <w:p w14:paraId="13D600DC" w14:textId="77777777" w:rsidR="00884B1E" w:rsidRPr="0011684F" w:rsidRDefault="00884B1E" w:rsidP="00884B1E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11684F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Strategy</w:t>
            </w:r>
          </w:p>
          <w:p w14:paraId="6547A382" w14:textId="51B6C9C3" w:rsidR="00884B1E" w:rsidRPr="00971768" w:rsidRDefault="00884B1E" w:rsidP="00884B1E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11684F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= way to solve it</w:t>
            </w:r>
          </w:p>
        </w:tc>
        <w:tc>
          <w:tcPr>
            <w:tcW w:w="2192" w:type="dxa"/>
          </w:tcPr>
          <w:p w14:paraId="0858AFE3" w14:textId="7B914B3B" w:rsidR="00884B1E" w:rsidRPr="00971768" w:rsidRDefault="00971768" w:rsidP="0011684F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>
              <w:rPr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br/>
            </w: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  <w:r>
              <w:rPr>
                <w:rStyle w:val="pron-text"/>
                <w:rFonts w:ascii="Arial" w:hAnsi="Arial" w:cs="Arial"/>
                <w:color w:val="626469"/>
                <w:shd w:val="clear" w:color="auto" w:fill="FFFFFF"/>
              </w:rPr>
              <w:t>ˈ</w:t>
            </w:r>
            <w:proofErr w:type="spellStart"/>
            <w:r>
              <w:rPr>
                <w:rStyle w:val="pron-text"/>
                <w:rFonts w:ascii="Arial" w:hAnsi="Arial" w:cs="Arial"/>
                <w:color w:val="626469"/>
                <w:shd w:val="clear" w:color="auto" w:fill="FFFFFF"/>
              </w:rPr>
              <w:t>strætədʒi</w:t>
            </w:r>
            <w:proofErr w:type="spellEnd"/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339" w:type="dxa"/>
          </w:tcPr>
          <w:p w14:paraId="4D603C08" w14:textId="77777777" w:rsidR="00884B1E" w:rsidRPr="00971768" w:rsidRDefault="00884B1E" w:rsidP="0011684F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</w:tr>
      <w:tr w:rsidR="00884E07" w:rsidRPr="00971768" w14:paraId="056146C4" w14:textId="77777777" w:rsidTr="00551760">
        <w:tc>
          <w:tcPr>
            <w:tcW w:w="2765" w:type="dxa"/>
          </w:tcPr>
          <w:p w14:paraId="4ECFB6E1" w14:textId="40466DA6" w:rsidR="00884E07" w:rsidRPr="00971768" w:rsidRDefault="00884E07" w:rsidP="00884B1E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971768">
              <w:rPr>
                <w:rFonts w:ascii="Times New Roman" w:hAnsi="Times New Roman" w:cs="Times New Roman"/>
                <w:color w:val="353535"/>
                <w:kern w:val="0"/>
                <w:szCs w:val="21"/>
                <w:lang w:val="en-GB"/>
              </w:rPr>
              <w:t>In</w:t>
            </w:r>
            <w:r w:rsidRPr="00971768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 xml:space="preserve"> charge of</w:t>
            </w:r>
          </w:p>
        </w:tc>
        <w:tc>
          <w:tcPr>
            <w:tcW w:w="2192" w:type="dxa"/>
          </w:tcPr>
          <w:p w14:paraId="11A7C7C8" w14:textId="77777777" w:rsidR="00884E07" w:rsidRPr="00971768" w:rsidRDefault="00884E07" w:rsidP="0011684F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  <w:tc>
          <w:tcPr>
            <w:tcW w:w="3339" w:type="dxa"/>
          </w:tcPr>
          <w:p w14:paraId="6CA808AA" w14:textId="329EB52E" w:rsidR="00884E07" w:rsidRPr="00971768" w:rsidRDefault="00884E07" w:rsidP="0011684F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971768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Control, lead the program</w:t>
            </w:r>
          </w:p>
        </w:tc>
      </w:tr>
      <w:tr w:rsidR="00884E07" w:rsidRPr="00971768" w14:paraId="1576623F" w14:textId="77777777" w:rsidTr="00551760">
        <w:tc>
          <w:tcPr>
            <w:tcW w:w="2765" w:type="dxa"/>
          </w:tcPr>
          <w:p w14:paraId="0399E097" w14:textId="02351915" w:rsidR="00884E07" w:rsidRPr="00971768" w:rsidRDefault="00884E07" w:rsidP="00884B1E">
            <w:pPr>
              <w:widowControl/>
              <w:shd w:val="clear" w:color="auto" w:fill="FFFFFF"/>
              <w:jc w:val="left"/>
              <w:rPr>
                <w:rFonts w:ascii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971768">
              <w:rPr>
                <w:rFonts w:ascii="Times New Roman" w:hAnsi="Times New Roman" w:cs="Times New Roman"/>
                <w:color w:val="353535"/>
                <w:kern w:val="0"/>
                <w:szCs w:val="21"/>
                <w:lang w:val="en-GB"/>
              </w:rPr>
              <w:t>Cut any corner</w:t>
            </w:r>
          </w:p>
        </w:tc>
        <w:tc>
          <w:tcPr>
            <w:tcW w:w="2192" w:type="dxa"/>
          </w:tcPr>
          <w:p w14:paraId="4149C0EB" w14:textId="46E99F2D" w:rsidR="00884E07" w:rsidRPr="00971768" w:rsidRDefault="00971768" w:rsidP="0011684F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>
              <w:rPr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br/>
            </w: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  <w:r>
              <w:rPr>
                <w:rStyle w:val="pron-text"/>
                <w:rFonts w:ascii="Arial" w:hAnsi="Arial" w:cs="Arial"/>
                <w:color w:val="626469"/>
                <w:sz w:val="20"/>
                <w:szCs w:val="20"/>
                <w:shd w:val="clear" w:color="auto" w:fill="FFFFFF"/>
              </w:rPr>
              <w:t>ˈ</w:t>
            </w:r>
            <w:proofErr w:type="spellStart"/>
            <w:r>
              <w:rPr>
                <w:rStyle w:val="pron-text"/>
                <w:rFonts w:ascii="Arial" w:hAnsi="Arial" w:cs="Arial"/>
                <w:color w:val="626469"/>
                <w:sz w:val="20"/>
                <w:szCs w:val="20"/>
                <w:shd w:val="clear" w:color="auto" w:fill="FFFFFF"/>
              </w:rPr>
              <w:t>kɔːnə</w:t>
            </w:r>
            <w:proofErr w:type="spellEnd"/>
            <w:r>
              <w:rPr>
                <w:rStyle w:val="pron-text"/>
                <w:rFonts w:ascii="Arial" w:hAnsi="Arial" w:cs="Arial"/>
                <w:color w:val="626469"/>
                <w:sz w:val="20"/>
                <w:szCs w:val="20"/>
                <w:shd w:val="clear" w:color="auto" w:fill="FFFFFF"/>
              </w:rPr>
              <w:t>(r)</w:t>
            </w: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339" w:type="dxa"/>
          </w:tcPr>
          <w:p w14:paraId="457ADCD3" w14:textId="006081F6" w:rsidR="00884E07" w:rsidRPr="00971768" w:rsidRDefault="00015311" w:rsidP="0011684F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971768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To do in the easiest, cheapest or quickest way, often by ignoring rules or leaving something out</w:t>
            </w:r>
          </w:p>
        </w:tc>
      </w:tr>
      <w:tr w:rsidR="00015311" w:rsidRPr="00971768" w14:paraId="69FE8C62" w14:textId="77777777" w:rsidTr="00551760">
        <w:tc>
          <w:tcPr>
            <w:tcW w:w="2765" w:type="dxa"/>
          </w:tcPr>
          <w:p w14:paraId="227E3319" w14:textId="6357F9AB" w:rsidR="00015311" w:rsidRPr="00971768" w:rsidRDefault="00015311" w:rsidP="00884B1E">
            <w:pPr>
              <w:widowControl/>
              <w:shd w:val="clear" w:color="auto" w:fill="FFFFFF"/>
              <w:jc w:val="left"/>
              <w:rPr>
                <w:rFonts w:ascii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971768">
              <w:rPr>
                <w:rFonts w:ascii="Times New Roman" w:hAnsi="Times New Roman" w:cs="Times New Roman"/>
                <w:color w:val="353535"/>
                <w:kern w:val="0"/>
                <w:szCs w:val="21"/>
                <w:lang w:val="en-GB"/>
              </w:rPr>
              <w:t>standards</w:t>
            </w:r>
          </w:p>
        </w:tc>
        <w:tc>
          <w:tcPr>
            <w:tcW w:w="2192" w:type="dxa"/>
          </w:tcPr>
          <w:p w14:paraId="5E7B1AF9" w14:textId="77777777" w:rsidR="00015311" w:rsidRPr="00971768" w:rsidRDefault="00015311" w:rsidP="0011684F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  <w:tc>
          <w:tcPr>
            <w:tcW w:w="3339" w:type="dxa"/>
          </w:tcPr>
          <w:p w14:paraId="33C6BAF1" w14:textId="5FE87E35" w:rsidR="00015311" w:rsidRPr="00971768" w:rsidRDefault="008A01D9" w:rsidP="0011684F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971768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A level of quality, especially one that people think is acceptable.</w:t>
            </w:r>
          </w:p>
        </w:tc>
      </w:tr>
      <w:tr w:rsidR="00884E07" w:rsidRPr="00971768" w14:paraId="6FDC77BF" w14:textId="77777777" w:rsidTr="00551760">
        <w:tc>
          <w:tcPr>
            <w:tcW w:w="2765" w:type="dxa"/>
          </w:tcPr>
          <w:p w14:paraId="23E668B2" w14:textId="7054FA0A" w:rsidR="00884E07" w:rsidRPr="00971768" w:rsidRDefault="00884E07" w:rsidP="00884B1E">
            <w:pPr>
              <w:widowControl/>
              <w:shd w:val="clear" w:color="auto" w:fill="FFFFFF"/>
              <w:jc w:val="left"/>
              <w:rPr>
                <w:rFonts w:ascii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971768">
              <w:rPr>
                <w:rFonts w:ascii="Times New Roman" w:hAnsi="Times New Roman" w:cs="Times New Roman"/>
                <w:color w:val="353535"/>
                <w:kern w:val="0"/>
                <w:szCs w:val="21"/>
                <w:lang w:val="en-GB"/>
              </w:rPr>
              <w:t>Report to</w:t>
            </w:r>
          </w:p>
        </w:tc>
        <w:tc>
          <w:tcPr>
            <w:tcW w:w="2192" w:type="dxa"/>
          </w:tcPr>
          <w:p w14:paraId="594B2A76" w14:textId="77777777" w:rsidR="00884E07" w:rsidRPr="00971768" w:rsidRDefault="00884E07" w:rsidP="0011684F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  <w:tc>
          <w:tcPr>
            <w:tcW w:w="3339" w:type="dxa"/>
          </w:tcPr>
          <w:p w14:paraId="33A8DABE" w14:textId="77777777" w:rsidR="00884E07" w:rsidRPr="00971768" w:rsidRDefault="00884E07" w:rsidP="0011684F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</w:tr>
      <w:tr w:rsidR="00884E07" w:rsidRPr="00971768" w14:paraId="7E9D1DB9" w14:textId="77777777" w:rsidTr="00551760">
        <w:tc>
          <w:tcPr>
            <w:tcW w:w="2765" w:type="dxa"/>
          </w:tcPr>
          <w:p w14:paraId="416DD2E7" w14:textId="6668CBCB" w:rsidR="00884E07" w:rsidRPr="00971768" w:rsidRDefault="00884E07" w:rsidP="00884B1E">
            <w:pPr>
              <w:widowControl/>
              <w:shd w:val="clear" w:color="auto" w:fill="FFFFFF"/>
              <w:jc w:val="left"/>
              <w:rPr>
                <w:rFonts w:ascii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971768">
              <w:rPr>
                <w:rFonts w:ascii="Times New Roman" w:hAnsi="Times New Roman" w:cs="Times New Roman"/>
                <w:color w:val="353535"/>
                <w:kern w:val="0"/>
                <w:szCs w:val="21"/>
                <w:lang w:val="en-GB"/>
              </w:rPr>
              <w:t>Take the lead</w:t>
            </w:r>
          </w:p>
        </w:tc>
        <w:tc>
          <w:tcPr>
            <w:tcW w:w="2192" w:type="dxa"/>
          </w:tcPr>
          <w:p w14:paraId="2D40C0B6" w14:textId="77777777" w:rsidR="00884E07" w:rsidRPr="00971768" w:rsidRDefault="00884E07" w:rsidP="0011684F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  <w:tc>
          <w:tcPr>
            <w:tcW w:w="3339" w:type="dxa"/>
          </w:tcPr>
          <w:p w14:paraId="282DC2F6" w14:textId="1573EC38" w:rsidR="00884E07" w:rsidRPr="00971768" w:rsidRDefault="00015311" w:rsidP="0011684F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971768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To take responsibility for handling a task</w:t>
            </w:r>
          </w:p>
        </w:tc>
      </w:tr>
      <w:tr w:rsidR="00884E07" w:rsidRPr="00971768" w14:paraId="4666C435" w14:textId="77777777" w:rsidTr="00551760">
        <w:tc>
          <w:tcPr>
            <w:tcW w:w="2765" w:type="dxa"/>
          </w:tcPr>
          <w:p w14:paraId="24D728AC" w14:textId="685AEF25" w:rsidR="00884E07" w:rsidRPr="00971768" w:rsidRDefault="00884E07" w:rsidP="00884B1E">
            <w:pPr>
              <w:widowControl/>
              <w:shd w:val="clear" w:color="auto" w:fill="FFFFFF"/>
              <w:jc w:val="left"/>
              <w:rPr>
                <w:rFonts w:ascii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971768">
              <w:rPr>
                <w:rFonts w:ascii="Times New Roman" w:hAnsi="Times New Roman" w:cs="Times New Roman"/>
                <w:color w:val="353535"/>
                <w:kern w:val="0"/>
                <w:szCs w:val="21"/>
                <w:lang w:val="en-GB"/>
              </w:rPr>
              <w:t>Quality control</w:t>
            </w:r>
          </w:p>
        </w:tc>
        <w:tc>
          <w:tcPr>
            <w:tcW w:w="2192" w:type="dxa"/>
          </w:tcPr>
          <w:p w14:paraId="6D4006AE" w14:textId="409E2BD4" w:rsidR="00884E07" w:rsidRPr="00971768" w:rsidRDefault="00121E23" w:rsidP="0011684F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>
              <w:rPr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br/>
            </w: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  <w:r>
              <w:rPr>
                <w:rStyle w:val="pron-text"/>
                <w:rFonts w:ascii="Arial" w:hAnsi="Arial" w:cs="Arial"/>
                <w:color w:val="626469"/>
                <w:sz w:val="20"/>
                <w:szCs w:val="20"/>
                <w:shd w:val="clear" w:color="auto" w:fill="FFFFFF"/>
              </w:rPr>
              <w:t>ˌ</w:t>
            </w:r>
            <w:proofErr w:type="spellStart"/>
            <w:r>
              <w:rPr>
                <w:rStyle w:val="pron-text"/>
                <w:rFonts w:ascii="Arial" w:hAnsi="Arial" w:cs="Arial"/>
                <w:color w:val="626469"/>
                <w:sz w:val="20"/>
                <w:szCs w:val="20"/>
                <w:shd w:val="clear" w:color="auto" w:fill="FFFFFF"/>
              </w:rPr>
              <w:t>kwɒləti</w:t>
            </w:r>
            <w:proofErr w:type="spellEnd"/>
            <w:r>
              <w:rPr>
                <w:rStyle w:val="pron-text"/>
                <w:rFonts w:ascii="Arial" w:hAnsi="Arial" w:cs="Arial"/>
                <w:color w:val="626469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Style w:val="pron-text"/>
                <w:rFonts w:ascii="Arial" w:hAnsi="Arial" w:cs="Arial"/>
                <w:color w:val="626469"/>
                <w:sz w:val="20"/>
                <w:szCs w:val="20"/>
                <w:shd w:val="clear" w:color="auto" w:fill="FFFFFF"/>
              </w:rPr>
              <w:t>kənˈtrəʊl</w:t>
            </w:r>
            <w:proofErr w:type="spellEnd"/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339" w:type="dxa"/>
          </w:tcPr>
          <w:p w14:paraId="4C4D23E4" w14:textId="72A9C47F" w:rsidR="00884E07" w:rsidRPr="00971768" w:rsidRDefault="00015311" w:rsidP="0011684F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971768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The practice of checking that the work completed is good enough</w:t>
            </w:r>
          </w:p>
        </w:tc>
      </w:tr>
    </w:tbl>
    <w:p w14:paraId="23E1225B" w14:textId="77777777" w:rsidR="00B25730" w:rsidRPr="00971768" w:rsidRDefault="00B25730" w:rsidP="0011684F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</w:p>
    <w:p w14:paraId="469415C7" w14:textId="38F42C20" w:rsidR="00F73C31" w:rsidRPr="00971768" w:rsidRDefault="00F73C31" w:rsidP="0011684F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</w:p>
    <w:p w14:paraId="0A4DA763" w14:textId="4F847246" w:rsidR="0011684F" w:rsidRPr="00971768" w:rsidRDefault="0011684F" w:rsidP="0011684F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971768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718CD35" wp14:editId="5E92CE85">
            <wp:extent cx="5274310" cy="3309620"/>
            <wp:effectExtent l="0" t="0" r="254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09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D3A95" w:rsidRPr="00971768">
        <w:rPr>
          <w:rFonts w:ascii="Times New Roman" w:hAnsi="Times New Roman" w:cs="Times New Roman"/>
          <w:noProof/>
        </w:rPr>
        <w:drawing>
          <wp:inline distT="0" distB="0" distL="0" distR="0" wp14:anchorId="26FD2059" wp14:editId="61577F0A">
            <wp:extent cx="5274310" cy="184848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48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D3A95" w:rsidRPr="00971768">
        <w:rPr>
          <w:rFonts w:ascii="Times New Roman" w:hAnsi="Times New Roman" w:cs="Times New Roman"/>
          <w:noProof/>
        </w:rPr>
        <w:drawing>
          <wp:inline distT="0" distB="0" distL="0" distR="0" wp14:anchorId="47A3ECE3" wp14:editId="5820A790">
            <wp:extent cx="5274310" cy="3253105"/>
            <wp:effectExtent l="0" t="0" r="254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53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D3A95" w:rsidRPr="00971768">
        <w:rPr>
          <w:rFonts w:ascii="Times New Roman" w:hAnsi="Times New Roman" w:cs="Times New Roman"/>
          <w:noProof/>
        </w:rPr>
        <w:drawing>
          <wp:inline distT="0" distB="0" distL="0" distR="0" wp14:anchorId="05608513" wp14:editId="0C60C4CE">
            <wp:extent cx="5274310" cy="2757170"/>
            <wp:effectExtent l="0" t="0" r="254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D3A95" w:rsidRPr="00971768">
        <w:rPr>
          <w:rFonts w:ascii="Times New Roman" w:hAnsi="Times New Roman" w:cs="Times New Roman"/>
          <w:noProof/>
        </w:rPr>
        <w:drawing>
          <wp:inline distT="0" distB="0" distL="0" distR="0" wp14:anchorId="7BD8369C" wp14:editId="0EC982AC">
            <wp:extent cx="5274310" cy="2813685"/>
            <wp:effectExtent l="0" t="0" r="254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1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D3A95" w:rsidRPr="00971768">
        <w:rPr>
          <w:rFonts w:ascii="Times New Roman" w:hAnsi="Times New Roman" w:cs="Times New Roman"/>
          <w:noProof/>
        </w:rPr>
        <w:drawing>
          <wp:inline distT="0" distB="0" distL="0" distR="0" wp14:anchorId="60B19B5B" wp14:editId="4442B0EB">
            <wp:extent cx="5274310" cy="305308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5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D3A95" w:rsidRPr="00971768">
        <w:rPr>
          <w:rFonts w:ascii="Times New Roman" w:hAnsi="Times New Roman" w:cs="Times New Roman"/>
          <w:noProof/>
        </w:rPr>
        <w:drawing>
          <wp:inline distT="0" distB="0" distL="0" distR="0" wp14:anchorId="22B416B3" wp14:editId="0972BA28">
            <wp:extent cx="5274310" cy="3423920"/>
            <wp:effectExtent l="0" t="0" r="254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23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D3A95" w:rsidRPr="00971768">
        <w:rPr>
          <w:rFonts w:ascii="Times New Roman" w:hAnsi="Times New Roman" w:cs="Times New Roman"/>
          <w:noProof/>
        </w:rPr>
        <w:drawing>
          <wp:inline distT="0" distB="0" distL="0" distR="0" wp14:anchorId="39EB25FA" wp14:editId="12466C41">
            <wp:extent cx="5274310" cy="324421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4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C6635" w:rsidRPr="00971768">
        <w:rPr>
          <w:rFonts w:ascii="Times New Roman" w:hAnsi="Times New Roman" w:cs="Times New Roman"/>
          <w:noProof/>
        </w:rPr>
        <w:drawing>
          <wp:inline distT="0" distB="0" distL="0" distR="0" wp14:anchorId="24376EE6" wp14:editId="20502E70">
            <wp:extent cx="5274310" cy="3523615"/>
            <wp:effectExtent l="0" t="0" r="254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23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C6635" w:rsidRPr="00971768">
        <w:rPr>
          <w:rFonts w:ascii="Times New Roman" w:hAnsi="Times New Roman" w:cs="Times New Roman"/>
          <w:noProof/>
        </w:rPr>
        <w:drawing>
          <wp:inline distT="0" distB="0" distL="0" distR="0" wp14:anchorId="7DD2E4BE" wp14:editId="6C8D40FA">
            <wp:extent cx="5274310" cy="346837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6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C6635" w:rsidRPr="00971768">
        <w:rPr>
          <w:rFonts w:ascii="Times New Roman" w:hAnsi="Times New Roman" w:cs="Times New Roman"/>
          <w:noProof/>
        </w:rPr>
        <w:drawing>
          <wp:inline distT="0" distB="0" distL="0" distR="0" wp14:anchorId="429FB3D2" wp14:editId="3CB60079">
            <wp:extent cx="5274310" cy="3271520"/>
            <wp:effectExtent l="0" t="0" r="254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1684F" w:rsidRPr="0097176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oNotDisplayPageBoundaries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1sTQwMTQzNDc0NTNS0lEKTi0uzszPAykwrAUA11ZfhiwAAAA="/>
  </w:docVars>
  <w:rsids>
    <w:rsidRoot w:val="0013352D"/>
    <w:rsid w:val="00015311"/>
    <w:rsid w:val="0011684F"/>
    <w:rsid w:val="00121E23"/>
    <w:rsid w:val="0013352D"/>
    <w:rsid w:val="0016658A"/>
    <w:rsid w:val="00551760"/>
    <w:rsid w:val="00884B1E"/>
    <w:rsid w:val="00884E07"/>
    <w:rsid w:val="00890A0C"/>
    <w:rsid w:val="008A01D9"/>
    <w:rsid w:val="008C6635"/>
    <w:rsid w:val="00971768"/>
    <w:rsid w:val="009D3A95"/>
    <w:rsid w:val="00B25730"/>
    <w:rsid w:val="00D82350"/>
    <w:rsid w:val="00D82EA4"/>
    <w:rsid w:val="00F73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4C592B"/>
  <w15:chartTrackingRefBased/>
  <w15:docId w15:val="{F9FF5257-C9B6-4706-9F83-774FAF40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2573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5730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82E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ron-text">
    <w:name w:val="pron-text"/>
    <w:basedOn w:val="DefaultParagraphFont"/>
    <w:rsid w:val="009717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091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21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27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2963477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6115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036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70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184202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183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789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20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1271909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548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101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00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297458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076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109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56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9063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64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76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65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7961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43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038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82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79196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07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0474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25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19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518506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851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771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00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698422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56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02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78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458416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5433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5293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40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775783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915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556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18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780780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887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328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0535596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0949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385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5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302870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383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6</Pages>
  <Words>155</Words>
  <Characters>88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Zhang</dc:creator>
  <cp:keywords/>
  <dc:description/>
  <cp:lastModifiedBy>KaiZhang</cp:lastModifiedBy>
  <cp:revision>5</cp:revision>
  <dcterms:created xsi:type="dcterms:W3CDTF">2022-11-22T00:03:00Z</dcterms:created>
  <dcterms:modified xsi:type="dcterms:W3CDTF">2022-11-22T00:14:00Z</dcterms:modified>
</cp:coreProperties>
</file>